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AE9" w:rsidRDefault="009D0BCB" w:rsidP="009D0BCB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GNG1106</w:t>
      </w:r>
    </w:p>
    <w:p w:rsidR="009D0BCB" w:rsidRDefault="009D0BCB" w:rsidP="009D0BCB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Assignment 5</w:t>
      </w:r>
    </w:p>
    <w:p w:rsidR="009D0BCB" w:rsidRDefault="009D0BCB" w:rsidP="009D0BCB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Amit Nayak</w:t>
      </w:r>
    </w:p>
    <w:p w:rsidR="009D0BCB" w:rsidRDefault="009D0BCB" w:rsidP="009D0BCB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300066780</w:t>
      </w: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40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38125</wp:posOffset>
            </wp:positionH>
            <wp:positionV relativeFrom="paragraph">
              <wp:posOffset>333375</wp:posOffset>
            </wp:positionV>
            <wp:extent cx="5943600" cy="5663565"/>
            <wp:effectExtent l="0" t="0" r="0" b="0"/>
            <wp:wrapTight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known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>Question 1:</w:t>
      </w: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Question 2:</w:t>
      </w: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*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Amit Nayak 300066780 GNG1106 Assignment 4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October 21, 2018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Average Velocity of Water Program: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This program takes in channel characteristics from the user to calculate and return the average velocity of water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It returns 25 incremental velocities from the max depth given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It prints the depths and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velocites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in a table for the user to see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*/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#include &lt;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stdio.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&gt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#include &lt;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math.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&gt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//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efin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symbolic constant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#define D_IX 0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#define V_IX 1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#define LINES 25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typedef</w:t>
      </w:r>
      <w:proofErr w:type="spellEnd"/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struct</w:t>
      </w:r>
      <w:proofErr w:type="spellEnd"/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char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name[15]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n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slope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width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maxDept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} CHANNEL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/ Prototypes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oid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displayTabl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, double [2][LINES]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oid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getInpu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oid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fillArra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, double [2][LINES]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omputeVelocit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, double 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*--------------------------------------------------------------------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lastRenderedPageBreak/>
        <w:t>Function: main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Description:  Gets from the user values for the equation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----------------------------------------------------------------------*/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int</w:t>
      </w:r>
      <w:proofErr w:type="spellEnd"/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main(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CHANNEL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</w:t>
      </w:r>
      <w:proofErr w:type="spellEnd"/>
      <w:proofErr w:type="gramStart"/>
      <w:r w:rsidRPr="009D0BCB">
        <w:rPr>
          <w:rFonts w:ascii="Courier New" w:hAnsi="Courier New" w:cs="Courier New"/>
          <w:sz w:val="16"/>
          <w:szCs w:val="16"/>
        </w:rPr>
        <w:t>;  /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/structure variable for CHANNEL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CHANNEL 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= &amp;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points[2][LINES]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getInpu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spellStart"/>
      <w:proofErr w:type="gramEnd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fillArra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spellStart"/>
      <w:proofErr w:type="gramEnd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, points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displayTabl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spellStart"/>
      <w:proofErr w:type="gramEnd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, points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return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0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}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*------------------------------------------------------------------------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Function: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Returns: A value strictly positive (&gt;0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Description: Reads a real value from the user, checks that it is strictly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     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positiv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, and returns the value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------------------------------------------------------------------------*/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value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</w:t>
      </w:r>
      <w:proofErr w:type="gramEnd"/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scan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%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lf",&amp;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if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value &lt;= 0.0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The value must be greater than zero: \n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}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while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value &lt;= 0.0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return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value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}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lastRenderedPageBreak/>
        <w:t>/*-----------------------------------------------------------------------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Function: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displayTable</w:t>
      </w:r>
      <w:proofErr w:type="spellEnd"/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Description: calls the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omputeVelocit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function to calculate all the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elocities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at each increment of depth. Then it prints the values in a table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with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the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th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channel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racterstics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above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------------------------------------------------------------------------*/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oid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displayTabl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, double points[2][LINES]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//This section of code prints out the table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\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nChannel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Data for: %s",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name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Coefficient of Roughness: %0.4f\n",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n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Slope: %0.5f\n",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slope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Width: %10.2f\n",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width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Maximum Depth: %0.2f\n",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maxDept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%10s    %10s\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n","Dept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", "Velocity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------------------------\n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for(</w:t>
      </w:r>
      <w:proofErr w:type="spellStart"/>
      <w:proofErr w:type="gramEnd"/>
      <w:r w:rsidRPr="009D0BCB">
        <w:rPr>
          <w:rFonts w:ascii="Courier New" w:hAnsi="Courier New" w:cs="Courier New"/>
          <w:sz w:val="16"/>
          <w:szCs w:val="16"/>
        </w:rPr>
        <w:t>in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= 0;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&lt; LINES;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++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"%10.4f    %10.6f\n", points[D_IX][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], points[V_IX][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]);  //print depth and velocity using array values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}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*------------------------------------------------------------------------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Function: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omputeVelocity</w:t>
      </w:r>
      <w:proofErr w:type="spellEnd"/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Parameters: CHANNEL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, depth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Description: Passes in the CHANNEL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members plus the depth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Calculates using a series of step the average velocity.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returns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the value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------------------------------------------------------------------------*/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omputeVelocit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, double depth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u = 0; //Value used for calculation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temp = 0;  //Temporary value used in calculation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//series of steps for final equation given in the assignment instructions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u =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sqr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slope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u = u /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n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temp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= ((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width/ depth)/(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width + (2 * depth))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temp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= pow(temp, (2.0/3.0)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u = u * temp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return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u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}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/Series of prompts ask the user to enter the input then stores the input via pointer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oid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getInpu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 //This section of code gets all of the user data to fill all the members of CHANNEL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struc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Please give the name of the channel: 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fgets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).name, 15,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stdin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Please enter the coefficient of roughness: 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).n =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Please enter the slope: 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).slope =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Please enter the channel width: 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).width =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printf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"Please enter the maximum depth of the channel: "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maxDept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getPositiveValue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>);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}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//Calculates and stores the values in a 2d array via pointer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proofErr w:type="gramStart"/>
      <w:r w:rsidRPr="009D0BCB">
        <w:rPr>
          <w:rFonts w:ascii="Courier New" w:hAnsi="Courier New" w:cs="Courier New"/>
          <w:sz w:val="16"/>
          <w:szCs w:val="16"/>
        </w:rPr>
        <w:t>void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fillArra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(CHANNEL 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, double points[2][LINES]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>{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//Initialization of variables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ouble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depth = 0;  //Depth variable for each calculation of each increment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float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nc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; //Increment variable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proofErr w:type="gramStart"/>
      <w:r w:rsidRPr="009D0BCB">
        <w:rPr>
          <w:rFonts w:ascii="Courier New" w:hAnsi="Courier New" w:cs="Courier New"/>
          <w:sz w:val="16"/>
          <w:szCs w:val="16"/>
        </w:rPr>
        <w:t>inc</w:t>
      </w:r>
      <w:proofErr w:type="spellEnd"/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= (*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hanPtr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).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maxDepth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/(LINES); //Increment based on max depth and number of lines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depth</w:t>
      </w:r>
      <w:proofErr w:type="gramEnd"/>
      <w:r w:rsidRPr="009D0BCB">
        <w:rPr>
          <w:rFonts w:ascii="Courier New" w:hAnsi="Courier New" w:cs="Courier New"/>
          <w:sz w:val="16"/>
          <w:szCs w:val="16"/>
        </w:rPr>
        <w:t xml:space="preserve"> = 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nc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; //set depth to first increment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//runs the calculation for each increment of depth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//calls the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computeVelocity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function for each depth increment.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9D0BCB">
        <w:rPr>
          <w:rFonts w:ascii="Courier New" w:hAnsi="Courier New" w:cs="Courier New"/>
          <w:sz w:val="16"/>
          <w:szCs w:val="16"/>
        </w:rPr>
        <w:t>for(</w:t>
      </w:r>
      <w:proofErr w:type="spellStart"/>
      <w:proofErr w:type="gramEnd"/>
      <w:r w:rsidRPr="009D0BCB">
        <w:rPr>
          <w:rFonts w:ascii="Courier New" w:hAnsi="Courier New" w:cs="Courier New"/>
          <w:sz w:val="16"/>
          <w:szCs w:val="16"/>
        </w:rPr>
        <w:t>int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= 0;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 xml:space="preserve"> &lt; LINES; </w:t>
      </w:r>
      <w:proofErr w:type="spellStart"/>
      <w:r w:rsidRPr="009D0BCB">
        <w:rPr>
          <w:rFonts w:ascii="Courier New" w:hAnsi="Courier New" w:cs="Courier New"/>
          <w:sz w:val="16"/>
          <w:szCs w:val="16"/>
        </w:rPr>
        <w:t>i</w:t>
      </w:r>
      <w:proofErr w:type="spellEnd"/>
      <w:r w:rsidRPr="009D0BCB">
        <w:rPr>
          <w:rFonts w:ascii="Courier New" w:hAnsi="Courier New" w:cs="Courier New"/>
          <w:sz w:val="16"/>
          <w:szCs w:val="16"/>
        </w:rPr>
        <w:t>++)</w:t>
      </w:r>
    </w:p>
    <w:p w:rsidR="009D0BCB" w:rsidRPr="009D0BCB" w:rsidRDefault="009D0BCB" w:rsidP="009D0BCB">
      <w:pPr>
        <w:rPr>
          <w:rFonts w:ascii="Courier New" w:hAnsi="Courier New" w:cs="Courier New"/>
          <w:sz w:val="16"/>
          <w:szCs w:val="16"/>
        </w:rPr>
      </w:pPr>
      <w:r w:rsidRPr="009D0BCB">
        <w:rPr>
          <w:rFonts w:ascii="Courier New" w:hAnsi="Courier New" w:cs="Courier New"/>
          <w:sz w:val="16"/>
          <w:szCs w:val="16"/>
        </w:rPr>
        <w:t xml:space="preserve">    {</w:t>
      </w:r>
    </w:p>
    <w:p w:rsidR="009D0BCB" w:rsidRPr="009D0BCB" w:rsidRDefault="009D0BCB" w:rsidP="009D0BCB">
      <w:pPr>
        <w:rPr>
          <w:rFonts w:ascii="Times New Roman" w:hAnsi="Times New Roman" w:cs="Times New Roman"/>
          <w:sz w:val="24"/>
        </w:rPr>
      </w:pPr>
      <w:r w:rsidRPr="009D0BC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9D0BCB">
        <w:rPr>
          <w:rFonts w:ascii="Times New Roman" w:hAnsi="Times New Roman" w:cs="Times New Roman"/>
          <w:sz w:val="24"/>
        </w:rPr>
        <w:t>points[</w:t>
      </w:r>
      <w:proofErr w:type="gramEnd"/>
      <w:r w:rsidRPr="009D0BCB">
        <w:rPr>
          <w:rFonts w:ascii="Times New Roman" w:hAnsi="Times New Roman" w:cs="Times New Roman"/>
          <w:sz w:val="24"/>
        </w:rPr>
        <w:t>D_IX][</w:t>
      </w:r>
      <w:proofErr w:type="spellStart"/>
      <w:r w:rsidRPr="009D0BCB">
        <w:rPr>
          <w:rFonts w:ascii="Times New Roman" w:hAnsi="Times New Roman" w:cs="Times New Roman"/>
          <w:sz w:val="24"/>
        </w:rPr>
        <w:t>i</w:t>
      </w:r>
      <w:proofErr w:type="spellEnd"/>
      <w:r w:rsidRPr="009D0BCB">
        <w:rPr>
          <w:rFonts w:ascii="Times New Roman" w:hAnsi="Times New Roman" w:cs="Times New Roman"/>
          <w:sz w:val="24"/>
        </w:rPr>
        <w:t>] = depth;  //set array points to depth value</w:t>
      </w:r>
    </w:p>
    <w:p w:rsidR="009D0BCB" w:rsidRPr="009D0BCB" w:rsidRDefault="009D0BCB" w:rsidP="009D0BCB">
      <w:pPr>
        <w:rPr>
          <w:rFonts w:ascii="Times New Roman" w:hAnsi="Times New Roman" w:cs="Times New Roman"/>
          <w:sz w:val="24"/>
        </w:rPr>
      </w:pPr>
      <w:r w:rsidRPr="009D0BC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9D0BCB">
        <w:rPr>
          <w:rFonts w:ascii="Times New Roman" w:hAnsi="Times New Roman" w:cs="Times New Roman"/>
          <w:sz w:val="24"/>
        </w:rPr>
        <w:t>points[</w:t>
      </w:r>
      <w:proofErr w:type="gramEnd"/>
      <w:r w:rsidRPr="009D0BCB">
        <w:rPr>
          <w:rFonts w:ascii="Times New Roman" w:hAnsi="Times New Roman" w:cs="Times New Roman"/>
          <w:sz w:val="24"/>
        </w:rPr>
        <w:t>V_IX][</w:t>
      </w:r>
      <w:proofErr w:type="spellStart"/>
      <w:r w:rsidRPr="009D0BCB">
        <w:rPr>
          <w:rFonts w:ascii="Times New Roman" w:hAnsi="Times New Roman" w:cs="Times New Roman"/>
          <w:sz w:val="24"/>
        </w:rPr>
        <w:t>i</w:t>
      </w:r>
      <w:proofErr w:type="spellEnd"/>
      <w:r w:rsidRPr="009D0BCB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9D0BCB">
        <w:rPr>
          <w:rFonts w:ascii="Times New Roman" w:hAnsi="Times New Roman" w:cs="Times New Roman"/>
          <w:sz w:val="24"/>
        </w:rPr>
        <w:t>computeVelocity</w:t>
      </w:r>
      <w:proofErr w:type="spellEnd"/>
      <w:r w:rsidRPr="009D0BCB">
        <w:rPr>
          <w:rFonts w:ascii="Times New Roman" w:hAnsi="Times New Roman" w:cs="Times New Roman"/>
          <w:sz w:val="24"/>
        </w:rPr>
        <w:t>(</w:t>
      </w:r>
      <w:proofErr w:type="spellStart"/>
      <w:r w:rsidRPr="009D0BCB">
        <w:rPr>
          <w:rFonts w:ascii="Times New Roman" w:hAnsi="Times New Roman" w:cs="Times New Roman"/>
          <w:sz w:val="24"/>
        </w:rPr>
        <w:t>chanPtr</w:t>
      </w:r>
      <w:proofErr w:type="spellEnd"/>
      <w:r w:rsidRPr="009D0BCB">
        <w:rPr>
          <w:rFonts w:ascii="Times New Roman" w:hAnsi="Times New Roman" w:cs="Times New Roman"/>
          <w:sz w:val="24"/>
        </w:rPr>
        <w:t>, depth);  //set array points to velocity value</w:t>
      </w:r>
    </w:p>
    <w:p w:rsidR="009D0BCB" w:rsidRPr="009D0BCB" w:rsidRDefault="009D0BCB" w:rsidP="009D0BCB">
      <w:pPr>
        <w:rPr>
          <w:rFonts w:ascii="Times New Roman" w:hAnsi="Times New Roman" w:cs="Times New Roman"/>
          <w:sz w:val="24"/>
        </w:rPr>
      </w:pPr>
      <w:r w:rsidRPr="009D0BC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9D0BCB">
        <w:rPr>
          <w:rFonts w:ascii="Times New Roman" w:hAnsi="Times New Roman" w:cs="Times New Roman"/>
          <w:sz w:val="24"/>
        </w:rPr>
        <w:t>depth</w:t>
      </w:r>
      <w:proofErr w:type="gramEnd"/>
      <w:r w:rsidRPr="009D0BCB">
        <w:rPr>
          <w:rFonts w:ascii="Times New Roman" w:hAnsi="Times New Roman" w:cs="Times New Roman"/>
          <w:sz w:val="24"/>
        </w:rPr>
        <w:t xml:space="preserve"> = depth + </w:t>
      </w:r>
      <w:proofErr w:type="spellStart"/>
      <w:r w:rsidRPr="009D0BCB">
        <w:rPr>
          <w:rFonts w:ascii="Times New Roman" w:hAnsi="Times New Roman" w:cs="Times New Roman"/>
          <w:sz w:val="24"/>
        </w:rPr>
        <w:t>inc</w:t>
      </w:r>
      <w:proofErr w:type="spellEnd"/>
      <w:r w:rsidRPr="009D0BCB">
        <w:rPr>
          <w:rFonts w:ascii="Times New Roman" w:hAnsi="Times New Roman" w:cs="Times New Roman"/>
          <w:sz w:val="24"/>
        </w:rPr>
        <w:t>;  //increment depth</w:t>
      </w:r>
    </w:p>
    <w:p w:rsidR="009D0BCB" w:rsidRP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Pr="009D0BCB" w:rsidRDefault="009D0BCB" w:rsidP="009D0BCB">
      <w:pPr>
        <w:rPr>
          <w:rFonts w:ascii="Times New Roman" w:hAnsi="Times New Roman" w:cs="Times New Roman"/>
          <w:sz w:val="24"/>
        </w:rPr>
      </w:pPr>
      <w:r w:rsidRPr="009D0BCB">
        <w:rPr>
          <w:rFonts w:ascii="Times New Roman" w:hAnsi="Times New Roman" w:cs="Times New Roman"/>
          <w:sz w:val="24"/>
        </w:rPr>
        <w:t xml:space="preserve">    }</w:t>
      </w: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  <w:r w:rsidRPr="009D0BCB">
        <w:rPr>
          <w:rFonts w:ascii="Times New Roman" w:hAnsi="Times New Roman" w:cs="Times New Roman"/>
          <w:sz w:val="24"/>
        </w:rPr>
        <w:t>}</w:t>
      </w: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drawing>
          <wp:inline distT="0" distB="0" distL="0" distR="0">
            <wp:extent cx="4752975" cy="4810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utput 1 Question 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drawing>
          <wp:inline distT="0" distB="0" distL="0" distR="0">
            <wp:extent cx="4752975" cy="4810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utput 2 Question 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drawing>
          <wp:inline distT="0" distB="0" distL="0" distR="0">
            <wp:extent cx="4714875" cy="5114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utput 3 Question 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t>Question 3</w:t>
      </w: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drawing>
          <wp:inline distT="0" distB="0" distL="0" distR="0">
            <wp:extent cx="4733925" cy="4371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utput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lastRenderedPageBreak/>
        <w:drawing>
          <wp:inline distT="0" distB="0" distL="0" distR="0">
            <wp:extent cx="4724400" cy="3990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utput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drawing>
          <wp:inline distT="0" distB="0" distL="0" distR="0">
            <wp:extent cx="4733925" cy="4019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utput 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BCB" w:rsidRDefault="009D0BCB" w:rsidP="009D0BCB">
      <w:pPr>
        <w:rPr>
          <w:rFonts w:ascii="Times New Roman" w:hAnsi="Times New Roman" w:cs="Times New Roman"/>
          <w:noProof/>
          <w:sz w:val="24"/>
          <w:lang w:eastAsia="en-CA"/>
        </w:rPr>
      </w:pP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inline distT="0" distB="0" distL="0" distR="0">
            <wp:extent cx="4629150" cy="10382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adinput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BCB" w:rsidRDefault="009D0BCB" w:rsidP="009D0BCB">
      <w:pPr>
        <w:rPr>
          <w:rFonts w:ascii="Times New Roman" w:hAnsi="Times New Roman" w:cs="Times New Roman"/>
          <w:sz w:val="24"/>
        </w:rPr>
      </w:pPr>
    </w:p>
    <w:p w:rsidR="009D0BCB" w:rsidRPr="009D0BCB" w:rsidRDefault="009D0BCB" w:rsidP="009D0BCB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9D0BCB" w:rsidRPr="009D0B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TI3MTE3MzMxMTZU0lEKTi0uzszPAykwrAUA64xTvSwAAAA="/>
  </w:docVars>
  <w:rsids>
    <w:rsidRoot w:val="009D0BCB"/>
    <w:rsid w:val="001B0AE9"/>
    <w:rsid w:val="009D0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71004D-241F-4002-8E92-C6D8F9053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</dc:creator>
  <cp:keywords/>
  <dc:description/>
  <cp:lastModifiedBy>Amit</cp:lastModifiedBy>
  <cp:revision>1</cp:revision>
  <dcterms:created xsi:type="dcterms:W3CDTF">2018-10-22T03:32:00Z</dcterms:created>
  <dcterms:modified xsi:type="dcterms:W3CDTF">2018-10-22T03:37:00Z</dcterms:modified>
</cp:coreProperties>
</file>